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Maria Fernanda Rodríguez</w:t>
      </w:r>
      <w:r>
        <w:br/>
      </w:r>
      <w:r>
        <w:t xml:space="preserve">Calle 50 #78-45, El Poblado</w:t>
      </w:r>
      <w:r>
        <w:br/>
      </w:r>
      <w:r>
        <w:t xml:space="preserve">Medellín, Antioquia, Colombia</w:t>
      </w:r>
      <w:r>
        <w:br/>
      </w:r>
      <w:r>
        <w:t xml:space="preserve">+57 312 345 6789 • maria.rodriguez@email.com</w:t>
      </w:r>
    </w:p>
    <w:p>
      <w:pPr>
        <w:pStyle w:val="BodyText"/>
      </w:pPr>
      <w:r>
        <w:t xml:space="preserve">October 26, 2023</w:t>
      </w:r>
    </w:p>
    <w:p>
      <w:pPr>
        <w:pStyle w:val="BodyText"/>
      </w:pPr>
      <w:r>
        <w:t xml:space="preserve">Hiring Manager</w:t>
      </w:r>
      <w:r>
        <w:br/>
      </w:r>
      <w:r>
        <w:t xml:space="preserve">Telecom Solutions Colombia S.A.S.</w:t>
      </w:r>
      <w:r>
        <w:br/>
      </w:r>
      <w:r>
        <w:t xml:space="preserve">Avenida El Poblado #15-87</w:t>
      </w:r>
      <w:r>
        <w:br/>
      </w:r>
      <w:r>
        <w:t xml:space="preserve">Medellín, Antioquia</w:t>
      </w:r>
    </w:p>
    <w:bookmarkStart w:id="21" w:name="X312ac3db2122b13022cf029b15c6434e368cb1f"/>
    <w:p>
      <w:pPr>
        <w:pStyle w:val="Heading1"/>
      </w:pPr>
      <w:r>
        <w:t xml:space="preserve">Application for Internship as Telecommunication Engineer</w:t>
      </w:r>
    </w:p>
    <w:p>
      <w:pPr>
        <w:pStyle w:val="FirstParagraph"/>
      </w:pPr>
      <w:r>
        <w:t xml:space="preserve">Dear Hiring Manager,</w:t>
      </w:r>
      <w:r>
        <w:t xml:space="preserve"> </w:t>
      </w:r>
      <w:r>
        <w:t xml:space="preserve">It is with profound enthusiasm that I submit my application for the Telecommunication Engineer Internship position at Telecom Solutions Colombia S.A.S. in Medellín, Colombia. As a final-year Electrical Engineering student at Universidad Nacional de Colombia - Medellín campus, deeply immersed in telecommunications studies and passionately committed to contributing to Colombia's digital transformation, I have long admired your company's pioneering work in 5G infrastructure deployment and smart city connectivity projects across the Andean region. This Internship Application Letter represents not merely a professional opportunity, but a meaningful step toward becoming part of Colombia Medellín’s burgeoning technological renaissance.</w:t>
      </w:r>
      <w:r>
        <w:t xml:space="preserve"> </w:t>
      </w:r>
      <w:r>
        <w:t xml:space="preserve">My academic journey has been meticulously structured around telecommunications engineering principles. I have completed rigorous coursework including Advanced Signal Processing, Wireless Communication Systems (covering 4G/5G NR protocols), Optical Fiber Networks, and Network Security Architecture – all directly aligning with the technical demands of your internship program. In my recent capstone project, "Optimizing UAV-Based Mesh Networks for Disaster Response in Mountainous Regions," I designed a simulation framework using MATLAB and NS-3 that achieved 23% improved signal stability over conventional topologies. This work was recognized by the Department of Electrical Engineering as exemplary for its relevance to Colombia's unique geographical challenges, particularly our mountainous terrain requiring innovative network solutions.</w:t>
      </w:r>
      <w:r>
        <w:t xml:space="preserve"> </w:t>
      </w:r>
      <w:r>
        <w:t xml:space="preserve">What compels me most about this opportunity is the tangible impact your team makes within Colombia Medellín specifically. Having grown up witnessing Medellín’s transformation from a city defined by urban violence to one celebrated as a global innovation hub – home to the world's first municipal IoT platform (Medellín Smart City) and hosting over 400 tech startups in El Poblado district – I am eager to contribute to this legacy. Your recent implementation of fiber-optic backbone infrastructure across Comuna 13, which increased internet penetration by 68% among underserved communities, exemplifies the kind of socially transformative work I aspire to be part of. As a native Medellín resident who volunteers weekly at "Tecnología para Todos" (Technology for All), a nonprofit providing digital literacy training in informal settlements, I understand the profound societal implications of accessible telecommunications infrastructure.</w:t>
      </w:r>
      <w:r>
        <w:t xml:space="preserve"> </w:t>
      </w:r>
      <w:r>
        <w:t xml:space="preserve">My technical competencies extend beyond academic theory. Through my role as Technical Assistant at InnoTech Innovaciones (a Medellín-based telecom startup), I gained hands-on experience with network configuration tools including Cisco Packet Tracer and Wireshark, while supporting field operations for municipal broadband projects. I contributed to a critical project where we deployed 120+ LTE access points across the Aburrá Valley, troubleshooting signal interference issues caused by the valley's topography through antenna repositioning strategies. This experience taught me to balance technical precision with community-centric problem-solving – a skill I believe is essential for any Telecommunication Engineer operating within Colombia Medellín's complex urban landscape.</w:t>
      </w:r>
      <w:r>
        <w:t xml:space="preserve"> </w:t>
      </w:r>
      <w:r>
        <w:t xml:space="preserve">I am particularly drawn to your company’s commitment to sustainable telecommunications, evidenced by your partnership with the Medellín Municipal Development Office on solar-powered network nodes. In my sustainability-focused research paper "Renewable Energy Integration in Rural Telecom Infrastructure," I proposed a hybrid power solution for remote Colombian communities that received commendation from the Colombian Association of Telecommunications Engineers (ACET). This aligns perfectly with your company's strategic vision, and I am eager to apply this knowledge while learning under your industry experts.</w:t>
      </w:r>
      <w:r>
        <w:t xml:space="preserve"> </w:t>
      </w:r>
      <w:r>
        <w:t xml:space="preserve">Colombia Medellín represents more than just my hometown; it is a living laboratory for telecommunications innovation. The city's 2023 "Digital Transformation Plan" targeting 100% high-speed internet coverage by 2030 creates an unparalleled environment for growth. As I write this, I reflect on the morning commute past the new Medellín Metrocable expansion – a system that has revolutionized mobility while providing essential connectivity to hillside neighborhoods. This is exactly the kind of infrastructure-driven change I want to contribute to through my internship at Telecom Solutions Colombia.</w:t>
      </w:r>
      <w:r>
        <w:t xml:space="preserve"> </w:t>
      </w:r>
      <w:r>
        <w:t xml:space="preserve">My motivation extends beyond professional development. Having witnessed my grandmother's community in Comuna 13 gain access to telemedicine services after your company implemented a mobile network upgrade, I understand that telecommunications are not merely technical systems but lifelines for human connection. This personal perspective fuels my dedication to excellence in every network design, maintenance task, and troubleshooting session.</w:t>
      </w:r>
      <w:r>
        <w:t xml:space="preserve"> </w:t>
      </w:r>
      <w:r>
        <w:t xml:space="preserve">I am particularly impressed by Telecom Solutions Colombia's recent recognition as "Innovation Leader" at the 2023 Latin American Telecommunications Summit in Bogotá. Your work on AI-driven network optimization for public safety systems – which directly supports Medellín’s crime prevention initiatives – demonstrates the strategic thinking that excites me about this opportunity. I am confident that my blend of academic rigor, local contextual knowledge, and hands-on field experience positions me to immediately contribute value while absorbing your team's expertise.</w:t>
      </w:r>
      <w:r>
        <w:t xml:space="preserve"> </w:t>
      </w:r>
      <w:r>
        <w:t xml:space="preserve">As a fluent Spanish speaker (native) with professional English proficiency (TOEFL 105/120), I am prepared to collaborate effectively within your international projects. My adaptability was proven when I successfully coordinated a cross-cultural student project team from Germany and Brazil for the IEEE Student Conference in Medellín last year, delivering a presentation on satellite communication alternatives for rural Colombia.</w:t>
      </w:r>
      <w:r>
        <w:t xml:space="preserve"> </w:t>
      </w:r>
      <w:r>
        <w:t xml:space="preserve">The convergence of my academic preparation, community engagement in Colombia Medellín, and admiration for Telecom Solutions Colombia's mission creates an irresistible professional alignment. I am eager to bring my enthusiasm for network architecture design, passion for inclusive technology access, and deep understanding of Medellín's unique connectivity challenges to your team. I have attached my resume detailing additional projects including the "Medellín 5G Testbed Initiative" simulation framework and a certification in Network Planning from Cisco Networking Academy.</w:t>
      </w:r>
      <w:r>
        <w:t xml:space="preserve"> </w:t>
      </w:r>
      <w:r>
        <w:t xml:space="preserve">Thank you for considering my application as an upcoming Telecommunication Engineer eager to support Colombia's digital future from the heart of Medellín. I would welcome the opportunity to discuss how my skills can benefit your internship program and am available for an interview at your earliest convenience. My contact information remains on this letter, and I look forward to contributing to Telecom Solutions Colombia's legacy of innovation in our beloved city.</w:t>
      </w:r>
      <w:r>
        <w:t xml:space="preserve"> </w:t>
      </w:r>
      <w:r>
        <w:t xml:space="preserve">With sincere professional respect,</w:t>
      </w:r>
    </w:p>
    <w:p>
      <w:pPr>
        <w:pStyle w:val="BodyText"/>
      </w:pPr>
      <w:r>
        <w:t xml:space="preserve">Maria Fernanda Rodríguez</w:t>
      </w:r>
      <w:r>
        <w:br/>
      </w:r>
      <w:r>
        <w:t xml:space="preserve">Final Year Telecommunications Engineering Student</w:t>
      </w:r>
      <w:r>
        <w:br/>
      </w:r>
      <w:r>
        <w:t xml:space="preserve">Universidad Nacional de Colombia - Medellí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elecommunication Engineer Position</dc:title>
  <dc:creator/>
  <dc:language>en</dc:language>
  <cp:keywords/>
  <dcterms:created xsi:type="dcterms:W3CDTF">2026-07-23T04:24:46Z</dcterms:created>
  <dcterms:modified xsi:type="dcterms:W3CDTF">2026-07-23T04:24:46Z</dcterms:modified>
</cp:coreProperties>
</file>

<file path=docProps/custom.xml><?xml version="1.0" encoding="utf-8"?>
<Properties xmlns="http://schemas.openxmlformats.org/officeDocument/2006/custom-properties" xmlns:vt="http://schemas.openxmlformats.org/officeDocument/2006/docPropsVTypes"/>
</file>